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1, Episode </w:t>
      </w:r>
      <w:r w:rsidR="00255798">
        <w:t>4</w:t>
      </w:r>
      <w:r>
        <w:t xml:space="preserve">: </w:t>
      </w:r>
      <w:r w:rsidR="00255798">
        <w:t>1492, Leon! 1492.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4E6361" w:rsidTr="0084378D">
        <w:tc>
          <w:tcPr>
            <w:tcW w:w="1255" w:type="dxa"/>
          </w:tcPr>
          <w:p w:rsidR="004E6361" w:rsidRDefault="00E32208" w:rsidP="004E6361">
            <w:r>
              <w:t>0</w:t>
            </w:r>
            <w:r w:rsidR="00850296">
              <w:t>0:00</w:t>
            </w:r>
          </w:p>
        </w:tc>
        <w:tc>
          <w:tcPr>
            <w:tcW w:w="1170" w:type="dxa"/>
          </w:tcPr>
          <w:p w:rsidR="004E6361" w:rsidRDefault="00255798" w:rsidP="004E6361">
            <w:r>
              <w:t>Narrator</w:t>
            </w:r>
          </w:p>
        </w:tc>
        <w:tc>
          <w:tcPr>
            <w:tcW w:w="6925" w:type="dxa"/>
          </w:tcPr>
          <w:p w:rsidR="004E6361" w:rsidRDefault="00255798" w:rsidP="004E6361">
            <w:r>
              <w:t>1492, Leon! 1492.</w:t>
            </w:r>
          </w:p>
        </w:tc>
      </w:tr>
      <w:tr w:rsidR="00255798" w:rsidTr="0084378D">
        <w:tc>
          <w:tcPr>
            <w:tcW w:w="1255" w:type="dxa"/>
          </w:tcPr>
          <w:p w:rsidR="00255798" w:rsidRDefault="00E32208" w:rsidP="004E6361">
            <w:r>
              <w:t>0</w:t>
            </w:r>
            <w:r w:rsidR="00850296">
              <w:t>0:03</w:t>
            </w:r>
          </w:p>
        </w:tc>
        <w:tc>
          <w:tcPr>
            <w:tcW w:w="1170" w:type="dxa"/>
          </w:tcPr>
          <w:p w:rsidR="00255798" w:rsidRDefault="00255798" w:rsidP="004E6361"/>
        </w:tc>
        <w:tc>
          <w:tcPr>
            <w:tcW w:w="6925" w:type="dxa"/>
          </w:tcPr>
          <w:p w:rsidR="00255798" w:rsidRDefault="00255798" w:rsidP="004E6361">
            <w:r>
              <w:t>[music]</w:t>
            </w:r>
          </w:p>
        </w:tc>
      </w:tr>
      <w:tr w:rsidR="00255798" w:rsidTr="0084378D">
        <w:tc>
          <w:tcPr>
            <w:tcW w:w="1255" w:type="dxa"/>
          </w:tcPr>
          <w:p w:rsidR="00255798" w:rsidRDefault="00E32208" w:rsidP="004E6361">
            <w:r>
              <w:t>0</w:t>
            </w:r>
            <w:r w:rsidR="00850296">
              <w:t>0:10</w:t>
            </w:r>
          </w:p>
        </w:tc>
        <w:tc>
          <w:tcPr>
            <w:tcW w:w="1170" w:type="dxa"/>
          </w:tcPr>
          <w:p w:rsidR="00255798" w:rsidRDefault="00255798" w:rsidP="004E6361">
            <w:r>
              <w:t>Narrator</w:t>
            </w:r>
          </w:p>
        </w:tc>
        <w:tc>
          <w:tcPr>
            <w:tcW w:w="6925" w:type="dxa"/>
          </w:tcPr>
          <w:p w:rsidR="00255798" w:rsidRDefault="00255798" w:rsidP="004E6361">
            <w:r>
              <w:t>[overlap] It’s time now for another day in the life of Sam and Jesse. Gum Springs, Arkansas.</w:t>
            </w:r>
          </w:p>
        </w:tc>
      </w:tr>
      <w:tr w:rsidR="00255798" w:rsidTr="0084378D">
        <w:tc>
          <w:tcPr>
            <w:tcW w:w="1255" w:type="dxa"/>
          </w:tcPr>
          <w:p w:rsidR="00255798" w:rsidRDefault="00E32208" w:rsidP="004E6361">
            <w:r>
              <w:t>0</w:t>
            </w:r>
            <w:r w:rsidR="00850296">
              <w:t>0:25</w:t>
            </w:r>
          </w:p>
        </w:tc>
        <w:tc>
          <w:tcPr>
            <w:tcW w:w="1170" w:type="dxa"/>
          </w:tcPr>
          <w:p w:rsidR="00255798" w:rsidRDefault="00255798" w:rsidP="004E6361"/>
        </w:tc>
        <w:tc>
          <w:tcPr>
            <w:tcW w:w="6925" w:type="dxa"/>
          </w:tcPr>
          <w:p w:rsidR="00255798" w:rsidRDefault="00255798" w:rsidP="004E6361">
            <w:r>
              <w:t>[music repeats]</w:t>
            </w:r>
          </w:p>
        </w:tc>
      </w:tr>
      <w:tr w:rsidR="00255798" w:rsidTr="0084378D">
        <w:tc>
          <w:tcPr>
            <w:tcW w:w="1255" w:type="dxa"/>
          </w:tcPr>
          <w:p w:rsidR="00255798" w:rsidRDefault="00E32208" w:rsidP="004E6361">
            <w:r>
              <w:t>0</w:t>
            </w:r>
            <w:r w:rsidR="00850296">
              <w:t>0:35</w:t>
            </w:r>
          </w:p>
        </w:tc>
        <w:tc>
          <w:tcPr>
            <w:tcW w:w="1170" w:type="dxa"/>
          </w:tcPr>
          <w:p w:rsidR="00255798" w:rsidRDefault="00255798" w:rsidP="004E6361">
            <w:r>
              <w:t>Sam</w:t>
            </w:r>
          </w:p>
        </w:tc>
        <w:tc>
          <w:tcPr>
            <w:tcW w:w="6925" w:type="dxa"/>
          </w:tcPr>
          <w:p w:rsidR="00255798" w:rsidRDefault="00255798" w:rsidP="004E6361">
            <w:r>
              <w:t>1492, Leon! 1492.</w:t>
            </w:r>
          </w:p>
        </w:tc>
      </w:tr>
      <w:tr w:rsidR="00255798" w:rsidTr="0084378D">
        <w:tc>
          <w:tcPr>
            <w:tcW w:w="1255" w:type="dxa"/>
          </w:tcPr>
          <w:p w:rsidR="00255798" w:rsidRDefault="00E32208" w:rsidP="004E6361">
            <w:r>
              <w:t>00:37</w:t>
            </w:r>
          </w:p>
        </w:tc>
        <w:tc>
          <w:tcPr>
            <w:tcW w:w="1170" w:type="dxa"/>
          </w:tcPr>
          <w:p w:rsidR="00255798" w:rsidRDefault="000A0B64" w:rsidP="004E6361">
            <w:r>
              <w:t>Leon</w:t>
            </w:r>
          </w:p>
        </w:tc>
        <w:tc>
          <w:tcPr>
            <w:tcW w:w="6925" w:type="dxa"/>
          </w:tcPr>
          <w:p w:rsidR="00255798" w:rsidRDefault="00255798" w:rsidP="004E6361">
            <w:r>
              <w:t>Well</w:t>
            </w:r>
            <w:r w:rsidR="009E0AF0">
              <w:t>,</w:t>
            </w:r>
            <w:r w:rsidR="00C25B41">
              <w:t xml:space="preserve"> </w:t>
            </w:r>
            <w:r w:rsidR="009E0AF0">
              <w:t>w</w:t>
            </w:r>
            <w:r>
              <w:t>ell, 1492 to you, Sam.</w:t>
            </w:r>
          </w:p>
        </w:tc>
      </w:tr>
      <w:tr w:rsidR="00255798" w:rsidTr="0084378D">
        <w:tc>
          <w:tcPr>
            <w:tcW w:w="1255" w:type="dxa"/>
          </w:tcPr>
          <w:p w:rsidR="00255798" w:rsidRDefault="00E32208" w:rsidP="004E6361">
            <w:r>
              <w:t>00:40</w:t>
            </w:r>
          </w:p>
        </w:tc>
        <w:tc>
          <w:tcPr>
            <w:tcW w:w="1170" w:type="dxa"/>
          </w:tcPr>
          <w:p w:rsidR="00255798" w:rsidRDefault="000A0B64" w:rsidP="004E6361">
            <w:r>
              <w:t>Sam</w:t>
            </w:r>
          </w:p>
        </w:tc>
        <w:tc>
          <w:tcPr>
            <w:tcW w:w="6925" w:type="dxa"/>
          </w:tcPr>
          <w:p w:rsidR="00255798" w:rsidRDefault="00255798" w:rsidP="004E6361">
            <w:r>
              <w:t>No, Leon. I mean 1492</w:t>
            </w:r>
            <w:r w:rsidR="003640F0">
              <w:t>,</w:t>
            </w:r>
            <w:r>
              <w:t xml:space="preserve"> like in history. Well, what does that mean?</w:t>
            </w:r>
          </w:p>
        </w:tc>
      </w:tr>
      <w:tr w:rsidR="00255798" w:rsidTr="0084378D">
        <w:tc>
          <w:tcPr>
            <w:tcW w:w="1255" w:type="dxa"/>
          </w:tcPr>
          <w:p w:rsidR="00255798" w:rsidRDefault="00E32208" w:rsidP="004E6361">
            <w:r>
              <w:t>00:45</w:t>
            </w:r>
          </w:p>
        </w:tc>
        <w:tc>
          <w:tcPr>
            <w:tcW w:w="1170" w:type="dxa"/>
          </w:tcPr>
          <w:p w:rsidR="00255798" w:rsidRDefault="000A0B64" w:rsidP="004E6361">
            <w:r>
              <w:t>Leon</w:t>
            </w:r>
          </w:p>
        </w:tc>
        <w:tc>
          <w:tcPr>
            <w:tcW w:w="6925" w:type="dxa"/>
          </w:tcPr>
          <w:p w:rsidR="00255798" w:rsidRDefault="00C83B92" w:rsidP="004E6361">
            <w:r>
              <w:t>W-was that the number of folks from Gum Springs, uh, f</w:t>
            </w:r>
            <w:proofErr w:type="gramStart"/>
            <w:r>
              <w:t>-‘</w:t>
            </w:r>
            <w:proofErr w:type="gramEnd"/>
            <w:r>
              <w:t>fore the big war.</w:t>
            </w:r>
          </w:p>
        </w:tc>
      </w:tr>
      <w:tr w:rsidR="00255798" w:rsidTr="0084378D">
        <w:tc>
          <w:tcPr>
            <w:tcW w:w="1255" w:type="dxa"/>
          </w:tcPr>
          <w:p w:rsidR="00255798" w:rsidRDefault="00E32208" w:rsidP="004E6361">
            <w:r>
              <w:t>00:49</w:t>
            </w:r>
          </w:p>
        </w:tc>
        <w:tc>
          <w:tcPr>
            <w:tcW w:w="1170" w:type="dxa"/>
          </w:tcPr>
          <w:p w:rsidR="00255798" w:rsidRDefault="000A0B64" w:rsidP="004E6361">
            <w:r>
              <w:t>Sam</w:t>
            </w:r>
          </w:p>
        </w:tc>
        <w:tc>
          <w:tcPr>
            <w:tcW w:w="6925" w:type="dxa"/>
          </w:tcPr>
          <w:p w:rsidR="00255798" w:rsidRDefault="00C83B92" w:rsidP="004E6361">
            <w:r>
              <w:t xml:space="preserve">Leon, Gum Springs </w:t>
            </w:r>
            <w:proofErr w:type="spellStart"/>
            <w:r>
              <w:t>ain’t</w:t>
            </w:r>
            <w:proofErr w:type="spellEnd"/>
            <w:r>
              <w:t xml:space="preserve"> had no big war.</w:t>
            </w:r>
          </w:p>
        </w:tc>
      </w:tr>
      <w:tr w:rsidR="00255798" w:rsidTr="0084378D">
        <w:tc>
          <w:tcPr>
            <w:tcW w:w="1255" w:type="dxa"/>
          </w:tcPr>
          <w:p w:rsidR="00255798" w:rsidRDefault="00E32208" w:rsidP="004E6361">
            <w:r>
              <w:t>00:52</w:t>
            </w:r>
          </w:p>
        </w:tc>
        <w:tc>
          <w:tcPr>
            <w:tcW w:w="1170" w:type="dxa"/>
          </w:tcPr>
          <w:p w:rsidR="00255798" w:rsidRDefault="000A0B64" w:rsidP="004E6361">
            <w:r>
              <w:t>Leon</w:t>
            </w:r>
          </w:p>
        </w:tc>
        <w:tc>
          <w:tcPr>
            <w:tcW w:w="6925" w:type="dxa"/>
          </w:tcPr>
          <w:p w:rsidR="00255798" w:rsidRDefault="00C25B41" w:rsidP="000B53AF">
            <w:pPr>
              <w:tabs>
                <w:tab w:val="left" w:pos="3627"/>
              </w:tabs>
            </w:pPr>
            <w:r>
              <w:t>Blame</w:t>
            </w:r>
            <w:r w:rsidR="00C83B92">
              <w:t xml:space="preserve"> if they didn’t, Sam. Men in Gum Springs helped save Little Rock from the [</w:t>
            </w:r>
            <w:proofErr w:type="spellStart"/>
            <w:r w:rsidR="00C83B92">
              <w:t>mas</w:t>
            </w:r>
            <w:r w:rsidR="009E0AF0">
              <w:t>t</w:t>
            </w:r>
            <w:r>
              <w:t>y</w:t>
            </w:r>
            <w:r w:rsidR="00C83B92">
              <w:t>s</w:t>
            </w:r>
            <w:proofErr w:type="spellEnd"/>
            <w:r w:rsidR="00C83B92">
              <w:t>?].</w:t>
            </w:r>
          </w:p>
        </w:tc>
      </w:tr>
      <w:tr w:rsidR="00255798" w:rsidTr="0084378D">
        <w:tc>
          <w:tcPr>
            <w:tcW w:w="1255" w:type="dxa"/>
          </w:tcPr>
          <w:p w:rsidR="00255798" w:rsidRDefault="00E32208" w:rsidP="004E6361">
            <w:r>
              <w:t>00:56</w:t>
            </w:r>
          </w:p>
        </w:tc>
        <w:tc>
          <w:tcPr>
            <w:tcW w:w="1170" w:type="dxa"/>
          </w:tcPr>
          <w:p w:rsidR="00255798" w:rsidRDefault="000A0B64" w:rsidP="004E6361">
            <w:r>
              <w:t>Sam</w:t>
            </w:r>
          </w:p>
        </w:tc>
        <w:tc>
          <w:tcPr>
            <w:tcW w:w="6925" w:type="dxa"/>
          </w:tcPr>
          <w:p w:rsidR="00255798" w:rsidRDefault="00E32208" w:rsidP="004E6361">
            <w:r>
              <w:t>It was the</w:t>
            </w:r>
            <w:r w:rsidR="00C83B92">
              <w:t xml:space="preserve"> [</w:t>
            </w:r>
            <w:proofErr w:type="spellStart"/>
            <w:r w:rsidR="00C83B92">
              <w:t>mats</w:t>
            </w:r>
            <w:r w:rsidR="00C25B41">
              <w:t>y</w:t>
            </w:r>
            <w:r w:rsidR="00C83B92">
              <w:t>s</w:t>
            </w:r>
            <w:proofErr w:type="spellEnd"/>
            <w:r w:rsidR="00C83B92">
              <w:t>?], Leon. That’s how you call that. [</w:t>
            </w:r>
            <w:proofErr w:type="spellStart"/>
            <w:r w:rsidR="00C83B92">
              <w:t>Mats</w:t>
            </w:r>
            <w:r w:rsidR="00C25B41">
              <w:t>y</w:t>
            </w:r>
            <w:r w:rsidR="00C83B92">
              <w:t>s</w:t>
            </w:r>
            <w:proofErr w:type="spellEnd"/>
            <w:r w:rsidR="00C83B92">
              <w:t>], not [</w:t>
            </w:r>
            <w:proofErr w:type="spellStart"/>
            <w:r w:rsidR="00C83B92">
              <w:t>mas</w:t>
            </w:r>
            <w:r w:rsidR="009E0AF0">
              <w:t>t</w:t>
            </w:r>
            <w:r w:rsidR="00C25B41">
              <w:t>y</w:t>
            </w:r>
            <w:r w:rsidR="00C83B92">
              <w:t>s</w:t>
            </w:r>
            <w:proofErr w:type="spellEnd"/>
            <w:r w:rsidR="00C83B92">
              <w:t>].</w:t>
            </w:r>
          </w:p>
        </w:tc>
      </w:tr>
      <w:tr w:rsidR="00255798" w:rsidTr="0084378D">
        <w:tc>
          <w:tcPr>
            <w:tcW w:w="1255" w:type="dxa"/>
          </w:tcPr>
          <w:p w:rsidR="00255798" w:rsidRDefault="00E32208" w:rsidP="004E6361">
            <w:r>
              <w:t>01:02</w:t>
            </w:r>
          </w:p>
        </w:tc>
        <w:tc>
          <w:tcPr>
            <w:tcW w:w="1170" w:type="dxa"/>
          </w:tcPr>
          <w:p w:rsidR="00255798" w:rsidRDefault="000A0B64" w:rsidP="004E6361">
            <w:r>
              <w:t>Leon</w:t>
            </w:r>
          </w:p>
        </w:tc>
        <w:tc>
          <w:tcPr>
            <w:tcW w:w="6925" w:type="dxa"/>
          </w:tcPr>
          <w:p w:rsidR="00255798" w:rsidRDefault="00C83B92" w:rsidP="004E6361">
            <w:r>
              <w:t xml:space="preserve">Well, whoever they </w:t>
            </w:r>
            <w:proofErr w:type="gramStart"/>
            <w:r>
              <w:t>was</w:t>
            </w:r>
            <w:proofErr w:type="gramEnd"/>
            <w:r>
              <w:t xml:space="preserve"> they never set foot in Little Rock.</w:t>
            </w:r>
          </w:p>
        </w:tc>
      </w:tr>
      <w:tr w:rsidR="00255798" w:rsidTr="0084378D">
        <w:tc>
          <w:tcPr>
            <w:tcW w:w="1255" w:type="dxa"/>
          </w:tcPr>
          <w:p w:rsidR="00255798" w:rsidRDefault="00E32208" w:rsidP="004E6361">
            <w:r>
              <w:t>01:04</w:t>
            </w:r>
          </w:p>
        </w:tc>
        <w:tc>
          <w:tcPr>
            <w:tcW w:w="1170" w:type="dxa"/>
          </w:tcPr>
          <w:p w:rsidR="00255798" w:rsidRDefault="000A0B64" w:rsidP="004E6361">
            <w:r>
              <w:t>Sam</w:t>
            </w:r>
          </w:p>
        </w:tc>
        <w:tc>
          <w:tcPr>
            <w:tcW w:w="6925" w:type="dxa"/>
          </w:tcPr>
          <w:p w:rsidR="00255798" w:rsidRDefault="00C83B92" w:rsidP="004E6361">
            <w:r>
              <w:t>Y-you know that’s right, but I never realized there was any Gum Springs that done that. I-I-</w:t>
            </w:r>
            <w:r w:rsidR="00E32208">
              <w:t xml:space="preserve"> [door opens and closes]</w:t>
            </w:r>
          </w:p>
        </w:tc>
      </w:tr>
      <w:tr w:rsidR="00255798" w:rsidTr="0084378D">
        <w:tc>
          <w:tcPr>
            <w:tcW w:w="1255" w:type="dxa"/>
          </w:tcPr>
          <w:p w:rsidR="00255798" w:rsidRDefault="00E32208" w:rsidP="004E6361">
            <w:r>
              <w:t>01:10</w:t>
            </w:r>
          </w:p>
        </w:tc>
        <w:tc>
          <w:tcPr>
            <w:tcW w:w="1170" w:type="dxa"/>
          </w:tcPr>
          <w:p w:rsidR="00255798" w:rsidRDefault="000A0B64" w:rsidP="004E6361">
            <w:r>
              <w:t>Jesse</w:t>
            </w:r>
          </w:p>
        </w:tc>
        <w:tc>
          <w:tcPr>
            <w:tcW w:w="6925" w:type="dxa"/>
          </w:tcPr>
          <w:p w:rsidR="00255798" w:rsidRDefault="00C83B92" w:rsidP="004E6361">
            <w:r>
              <w:t>Hey. What’s going on. Did I miss something here? Was you two talking about history?</w:t>
            </w:r>
          </w:p>
        </w:tc>
      </w:tr>
      <w:tr w:rsidR="00255798" w:rsidTr="0084378D">
        <w:tc>
          <w:tcPr>
            <w:tcW w:w="1255" w:type="dxa"/>
          </w:tcPr>
          <w:p w:rsidR="00255798" w:rsidRDefault="00E32208" w:rsidP="004E6361">
            <w:r>
              <w:t>01:14</w:t>
            </w:r>
          </w:p>
        </w:tc>
        <w:tc>
          <w:tcPr>
            <w:tcW w:w="1170" w:type="dxa"/>
          </w:tcPr>
          <w:p w:rsidR="00255798" w:rsidRDefault="000A0B64" w:rsidP="004E6361">
            <w:r>
              <w:t>Sam</w:t>
            </w:r>
          </w:p>
        </w:tc>
        <w:tc>
          <w:tcPr>
            <w:tcW w:w="6925" w:type="dxa"/>
          </w:tcPr>
          <w:p w:rsidR="00255798" w:rsidRDefault="00C83B92" w:rsidP="004E6361">
            <w:r>
              <w:t xml:space="preserve">Yeah, we </w:t>
            </w:r>
            <w:proofErr w:type="gramStart"/>
            <w:r>
              <w:t>was</w:t>
            </w:r>
            <w:proofErr w:type="gramEnd"/>
            <w:r>
              <w:t xml:space="preserve">, Jesse. Kim Lacey was telling me about this game, how </w:t>
            </w:r>
            <w:proofErr w:type="spellStart"/>
            <w:r>
              <w:t>ya</w:t>
            </w:r>
            <w:proofErr w:type="spellEnd"/>
            <w:r>
              <w:t xml:space="preserve"> say a word or a date from a history book</w:t>
            </w:r>
            <w:r w:rsidR="003640F0">
              <w:t>,</w:t>
            </w:r>
            <w:r>
              <w:t xml:space="preserve"> </w:t>
            </w:r>
            <w:r w:rsidR="003640F0">
              <w:t>and-</w:t>
            </w:r>
            <w:r>
              <w:t>and the other feller says what it means.</w:t>
            </w:r>
          </w:p>
        </w:tc>
      </w:tr>
      <w:tr w:rsidR="00255798" w:rsidTr="0084378D">
        <w:tc>
          <w:tcPr>
            <w:tcW w:w="1255" w:type="dxa"/>
          </w:tcPr>
          <w:p w:rsidR="00255798" w:rsidRDefault="00E32208" w:rsidP="004E6361">
            <w:r>
              <w:t>01:23</w:t>
            </w:r>
          </w:p>
        </w:tc>
        <w:tc>
          <w:tcPr>
            <w:tcW w:w="1170" w:type="dxa"/>
          </w:tcPr>
          <w:p w:rsidR="00255798" w:rsidRDefault="000A0B64" w:rsidP="004E6361">
            <w:r>
              <w:t>Jesse</w:t>
            </w:r>
          </w:p>
        </w:tc>
        <w:tc>
          <w:tcPr>
            <w:tcW w:w="6925" w:type="dxa"/>
          </w:tcPr>
          <w:p w:rsidR="00255798" w:rsidRDefault="00C83B92" w:rsidP="004E6361">
            <w:r>
              <w:t xml:space="preserve">Well, now-now that sounds </w:t>
            </w:r>
            <w:proofErr w:type="gramStart"/>
            <w:r>
              <w:t>real</w:t>
            </w:r>
            <w:proofErr w:type="gramEnd"/>
            <w:r>
              <w:t xml:space="preserve"> educational. Does it work?</w:t>
            </w:r>
          </w:p>
        </w:tc>
      </w:tr>
      <w:tr w:rsidR="00255798" w:rsidTr="0084378D">
        <w:tc>
          <w:tcPr>
            <w:tcW w:w="1255" w:type="dxa"/>
          </w:tcPr>
          <w:p w:rsidR="00255798" w:rsidRDefault="00E32208" w:rsidP="004E6361">
            <w:r>
              <w:t>01:26</w:t>
            </w:r>
          </w:p>
        </w:tc>
        <w:tc>
          <w:tcPr>
            <w:tcW w:w="1170" w:type="dxa"/>
          </w:tcPr>
          <w:p w:rsidR="00255798" w:rsidRDefault="000A0B64" w:rsidP="004E6361">
            <w:r>
              <w:t>Sam</w:t>
            </w:r>
          </w:p>
        </w:tc>
        <w:tc>
          <w:tcPr>
            <w:tcW w:w="6925" w:type="dxa"/>
          </w:tcPr>
          <w:p w:rsidR="00255798" w:rsidRDefault="00C83B92" w:rsidP="004E6361">
            <w:r>
              <w:t>Oh</w:t>
            </w:r>
            <w:r w:rsidR="003640F0">
              <w:t>,</w:t>
            </w:r>
            <w:r>
              <w:t xml:space="preserve"> yeah. I-I told Leon 1492</w:t>
            </w:r>
            <w:r w:rsidR="00C25B41">
              <w:t>,</w:t>
            </w:r>
            <w:r>
              <w:t xml:space="preserve"> and-and he was explaining to me how the men of Gum Springs saved Little Rock</w:t>
            </w:r>
            <w:r w:rsidR="004A09C1">
              <w:t>,</w:t>
            </w:r>
            <w:r>
              <w:t xml:space="preserve"> a-and-</w:t>
            </w:r>
          </w:p>
        </w:tc>
      </w:tr>
      <w:tr w:rsidR="00255798" w:rsidTr="0084378D">
        <w:tc>
          <w:tcPr>
            <w:tcW w:w="1255" w:type="dxa"/>
          </w:tcPr>
          <w:p w:rsidR="00255798" w:rsidRDefault="00E32208" w:rsidP="004E6361">
            <w:r>
              <w:t>01:34</w:t>
            </w:r>
          </w:p>
        </w:tc>
        <w:tc>
          <w:tcPr>
            <w:tcW w:w="1170" w:type="dxa"/>
          </w:tcPr>
          <w:p w:rsidR="00255798" w:rsidRDefault="000A0B64" w:rsidP="004E6361">
            <w:r>
              <w:t>Jesse</w:t>
            </w:r>
          </w:p>
        </w:tc>
        <w:tc>
          <w:tcPr>
            <w:tcW w:w="6925" w:type="dxa"/>
          </w:tcPr>
          <w:p w:rsidR="00255798" w:rsidRDefault="00C83B92" w:rsidP="004E6361">
            <w:r>
              <w:t>Sam</w:t>
            </w:r>
            <w:r w:rsidR="003640F0">
              <w:t>!</w:t>
            </w:r>
            <w:r>
              <w:t xml:space="preserve"> Leon</w:t>
            </w:r>
            <w:r w:rsidR="003640F0">
              <w:t>!</w:t>
            </w:r>
            <w:r>
              <w:t xml:space="preserve"> T</w:t>
            </w:r>
            <w:r w:rsidR="003640F0">
              <w:t>h</w:t>
            </w:r>
            <w:r>
              <w:t>-there wasn’t no Little Rock in 1492. Will you two ever learn?</w:t>
            </w:r>
          </w:p>
        </w:tc>
      </w:tr>
      <w:tr w:rsidR="00255798" w:rsidTr="0084378D">
        <w:tc>
          <w:tcPr>
            <w:tcW w:w="1255" w:type="dxa"/>
          </w:tcPr>
          <w:p w:rsidR="00255798" w:rsidRDefault="00E32208" w:rsidP="004E6361">
            <w:r>
              <w:lastRenderedPageBreak/>
              <w:t>01:40</w:t>
            </w:r>
          </w:p>
        </w:tc>
        <w:tc>
          <w:tcPr>
            <w:tcW w:w="1170" w:type="dxa"/>
          </w:tcPr>
          <w:p w:rsidR="00255798" w:rsidRDefault="000A0B64" w:rsidP="004E6361">
            <w:r>
              <w:t>Leon</w:t>
            </w:r>
          </w:p>
        </w:tc>
        <w:tc>
          <w:tcPr>
            <w:tcW w:w="6925" w:type="dxa"/>
          </w:tcPr>
          <w:p w:rsidR="00255798" w:rsidRDefault="00C83B92" w:rsidP="0089060E">
            <w:pPr>
              <w:tabs>
                <w:tab w:val="left" w:pos="5933"/>
              </w:tabs>
            </w:pPr>
            <w:r>
              <w:t>You me</w:t>
            </w:r>
            <w:r w:rsidR="000A0B64">
              <w:t>a</w:t>
            </w:r>
            <w:r>
              <w:t>n men from Gum Springs went all the way up there for nothing?</w:t>
            </w:r>
          </w:p>
        </w:tc>
      </w:tr>
      <w:tr w:rsidR="00255798" w:rsidTr="0084378D">
        <w:tc>
          <w:tcPr>
            <w:tcW w:w="1255" w:type="dxa"/>
          </w:tcPr>
          <w:p w:rsidR="00255798" w:rsidRDefault="00E32208" w:rsidP="004E6361">
            <w:r>
              <w:t>01:44</w:t>
            </w:r>
          </w:p>
        </w:tc>
        <w:tc>
          <w:tcPr>
            <w:tcW w:w="1170" w:type="dxa"/>
          </w:tcPr>
          <w:p w:rsidR="00255798" w:rsidRDefault="000A0B64" w:rsidP="004E6361">
            <w:r>
              <w:t>Sam</w:t>
            </w:r>
          </w:p>
        </w:tc>
        <w:tc>
          <w:tcPr>
            <w:tcW w:w="6925" w:type="dxa"/>
          </w:tcPr>
          <w:p w:rsidR="00255798" w:rsidRDefault="00C83B92" w:rsidP="0089060E">
            <w:pPr>
              <w:tabs>
                <w:tab w:val="left" w:pos="5933"/>
              </w:tabs>
            </w:pPr>
            <w:r>
              <w:t>W-well</w:t>
            </w:r>
            <w:r w:rsidR="003640F0">
              <w:t>,</w:t>
            </w:r>
            <w:r>
              <w:t xml:space="preserve"> Leon, now Jesses been to college. H-he’d know about that.</w:t>
            </w:r>
            <w:r w:rsidR="003640F0">
              <w:t xml:space="preserve"> [overlap]</w:t>
            </w:r>
          </w:p>
        </w:tc>
      </w:tr>
      <w:tr w:rsidR="00255798" w:rsidTr="0084378D">
        <w:tc>
          <w:tcPr>
            <w:tcW w:w="1255" w:type="dxa"/>
          </w:tcPr>
          <w:p w:rsidR="00255798" w:rsidRDefault="00E32208" w:rsidP="004E6361">
            <w:r>
              <w:t>01:47</w:t>
            </w:r>
          </w:p>
        </w:tc>
        <w:tc>
          <w:tcPr>
            <w:tcW w:w="1170" w:type="dxa"/>
          </w:tcPr>
          <w:p w:rsidR="00255798" w:rsidRDefault="000A0B64" w:rsidP="004E6361">
            <w:r>
              <w:t>Jesse</w:t>
            </w:r>
          </w:p>
        </w:tc>
        <w:tc>
          <w:tcPr>
            <w:tcW w:w="6925" w:type="dxa"/>
          </w:tcPr>
          <w:p w:rsidR="00255798" w:rsidRDefault="00C83B92" w:rsidP="004E6361">
            <w:r>
              <w:t xml:space="preserve">And there wasn’t no Gum Springs. </w:t>
            </w:r>
            <w:r w:rsidR="009E0AF0">
              <w:t>[rumbling sound</w:t>
            </w:r>
            <w:r w:rsidR="003640F0">
              <w:t>, car driving up</w:t>
            </w:r>
            <w:r w:rsidR="009E0AF0">
              <w:t xml:space="preserve">] </w:t>
            </w:r>
            <w:r>
              <w:t xml:space="preserve">And I done it again. I’m trying to deal with these two like they </w:t>
            </w:r>
            <w:proofErr w:type="gramStart"/>
            <w:r>
              <w:t>was</w:t>
            </w:r>
            <w:proofErr w:type="gramEnd"/>
            <w:r>
              <w:t xml:space="preserve"> anybody else.</w:t>
            </w:r>
            <w:r w:rsidR="00E32208">
              <w:t xml:space="preserve"> [</w:t>
            </w:r>
            <w:r w:rsidR="003640F0">
              <w:t>gas station driveway bell</w:t>
            </w:r>
            <w:r w:rsidR="00E32208">
              <w:t xml:space="preserve"> rings]</w:t>
            </w:r>
            <w:r>
              <w:t xml:space="preserve"> Well, thank goodness there</w:t>
            </w:r>
            <w:r w:rsidR="004A09C1">
              <w:t xml:space="preserve">’s </w:t>
            </w:r>
            <w:r>
              <w:t>a customer. I’ll get out of this situation. [door opens and close</w:t>
            </w:r>
            <w:r w:rsidR="00C25B41">
              <w:t>s</w:t>
            </w:r>
            <w:r>
              <w:t>]</w:t>
            </w:r>
          </w:p>
        </w:tc>
      </w:tr>
      <w:tr w:rsidR="00255798" w:rsidTr="0084378D">
        <w:tc>
          <w:tcPr>
            <w:tcW w:w="1255" w:type="dxa"/>
          </w:tcPr>
          <w:p w:rsidR="00255798" w:rsidRDefault="00E32208" w:rsidP="004E6361">
            <w:r>
              <w:t>02:00</w:t>
            </w:r>
          </w:p>
        </w:tc>
        <w:tc>
          <w:tcPr>
            <w:tcW w:w="1170" w:type="dxa"/>
          </w:tcPr>
          <w:p w:rsidR="00255798" w:rsidRDefault="000A0B64" w:rsidP="004E6361">
            <w:r>
              <w:t>Leon</w:t>
            </w:r>
          </w:p>
        </w:tc>
        <w:tc>
          <w:tcPr>
            <w:tcW w:w="6925" w:type="dxa"/>
          </w:tcPr>
          <w:p w:rsidR="00255798" w:rsidRDefault="00C83B92" w:rsidP="004E6361">
            <w:r>
              <w:t>Was Mr. Jesse trying to help us again, Sam?</w:t>
            </w:r>
          </w:p>
        </w:tc>
      </w:tr>
      <w:tr w:rsidR="00255798" w:rsidTr="0084378D">
        <w:tc>
          <w:tcPr>
            <w:tcW w:w="1255" w:type="dxa"/>
          </w:tcPr>
          <w:p w:rsidR="00255798" w:rsidRDefault="00E32208" w:rsidP="004E6361">
            <w:r>
              <w:t>02:02</w:t>
            </w:r>
          </w:p>
        </w:tc>
        <w:tc>
          <w:tcPr>
            <w:tcW w:w="1170" w:type="dxa"/>
          </w:tcPr>
          <w:p w:rsidR="00255798" w:rsidRDefault="000A0B64" w:rsidP="004E6361">
            <w:r>
              <w:t>Sam</w:t>
            </w:r>
          </w:p>
        </w:tc>
        <w:tc>
          <w:tcPr>
            <w:tcW w:w="6925" w:type="dxa"/>
          </w:tcPr>
          <w:p w:rsidR="00255798" w:rsidRDefault="00C83B92" w:rsidP="004E6361">
            <w:r>
              <w:t>N</w:t>
            </w:r>
            <w:r w:rsidR="009E0AF0">
              <w:t>o</w:t>
            </w:r>
            <w:r>
              <w:t>, he wasn’t, Leon.</w:t>
            </w:r>
            <w:r w:rsidR="000A0B64">
              <w:t xml:space="preserve"> He was making out like we didn’t know nothing again.</w:t>
            </w:r>
          </w:p>
        </w:tc>
      </w:tr>
      <w:tr w:rsidR="00255798" w:rsidTr="0084378D">
        <w:tc>
          <w:tcPr>
            <w:tcW w:w="1255" w:type="dxa"/>
          </w:tcPr>
          <w:p w:rsidR="00255798" w:rsidRDefault="00E32208" w:rsidP="004E6361">
            <w:r>
              <w:t>02:06</w:t>
            </w:r>
          </w:p>
        </w:tc>
        <w:tc>
          <w:tcPr>
            <w:tcW w:w="1170" w:type="dxa"/>
          </w:tcPr>
          <w:p w:rsidR="00255798" w:rsidRDefault="000A0B64" w:rsidP="004E6361">
            <w:r>
              <w:t>Leon</w:t>
            </w:r>
          </w:p>
        </w:tc>
        <w:tc>
          <w:tcPr>
            <w:tcW w:w="6925" w:type="dxa"/>
          </w:tcPr>
          <w:p w:rsidR="00255798" w:rsidRDefault="000A0B64" w:rsidP="004E6361">
            <w:r>
              <w:t xml:space="preserve">You reckon he </w:t>
            </w:r>
            <w:proofErr w:type="spellStart"/>
            <w:r>
              <w:t>knowed</w:t>
            </w:r>
            <w:proofErr w:type="spellEnd"/>
            <w:r>
              <w:t xml:space="preserve"> it? That 1492-</w:t>
            </w:r>
          </w:p>
        </w:tc>
      </w:tr>
      <w:tr w:rsidR="00255798" w:rsidTr="0084378D">
        <w:tc>
          <w:tcPr>
            <w:tcW w:w="1255" w:type="dxa"/>
          </w:tcPr>
          <w:p w:rsidR="00255798" w:rsidRDefault="00E32208" w:rsidP="004E6361">
            <w:r>
              <w:t>02:09</w:t>
            </w:r>
          </w:p>
        </w:tc>
        <w:tc>
          <w:tcPr>
            <w:tcW w:w="1170" w:type="dxa"/>
          </w:tcPr>
          <w:p w:rsidR="00255798" w:rsidRDefault="000A0B64" w:rsidP="004E6361">
            <w:r>
              <w:t>Sam</w:t>
            </w:r>
          </w:p>
        </w:tc>
        <w:tc>
          <w:tcPr>
            <w:tcW w:w="6925" w:type="dxa"/>
          </w:tcPr>
          <w:p w:rsidR="00255798" w:rsidRDefault="000A0B64" w:rsidP="004E6361">
            <w:r>
              <w:t>I don’t know. We’ll find out when he comes back in. We’ll ask him ‘bout that a-</w:t>
            </w:r>
          </w:p>
        </w:tc>
      </w:tr>
      <w:tr w:rsidR="00255798" w:rsidTr="0084378D">
        <w:tc>
          <w:tcPr>
            <w:tcW w:w="1255" w:type="dxa"/>
          </w:tcPr>
          <w:p w:rsidR="00255798" w:rsidRDefault="00E32208" w:rsidP="004E6361">
            <w:r>
              <w:t>02:13</w:t>
            </w:r>
          </w:p>
        </w:tc>
        <w:tc>
          <w:tcPr>
            <w:tcW w:w="1170" w:type="dxa"/>
          </w:tcPr>
          <w:p w:rsidR="00255798" w:rsidRDefault="000A0B64" w:rsidP="004E6361">
            <w:r>
              <w:t>Jesse</w:t>
            </w:r>
          </w:p>
        </w:tc>
        <w:tc>
          <w:tcPr>
            <w:tcW w:w="6925" w:type="dxa"/>
          </w:tcPr>
          <w:p w:rsidR="00255798" w:rsidRDefault="000A0B64" w:rsidP="004E6361">
            <w:r>
              <w:t>Hey, Sam! This man needs a fan belt. Did we get any-</w:t>
            </w:r>
          </w:p>
        </w:tc>
      </w:tr>
      <w:tr w:rsidR="00255798" w:rsidTr="0084378D">
        <w:tc>
          <w:tcPr>
            <w:tcW w:w="1255" w:type="dxa"/>
          </w:tcPr>
          <w:p w:rsidR="00255798" w:rsidRDefault="00E32208" w:rsidP="004E6361">
            <w:r>
              <w:t>02:16</w:t>
            </w:r>
          </w:p>
        </w:tc>
        <w:tc>
          <w:tcPr>
            <w:tcW w:w="1170" w:type="dxa"/>
          </w:tcPr>
          <w:p w:rsidR="00255798" w:rsidRDefault="000A0B64" w:rsidP="004E6361">
            <w:r>
              <w:t>Sam</w:t>
            </w:r>
          </w:p>
        </w:tc>
        <w:tc>
          <w:tcPr>
            <w:tcW w:w="6925" w:type="dxa"/>
          </w:tcPr>
          <w:p w:rsidR="00255798" w:rsidRDefault="000A0B64" w:rsidP="004E6361">
            <w:r>
              <w:t>1492, Jesse! 1492.</w:t>
            </w:r>
          </w:p>
        </w:tc>
      </w:tr>
      <w:tr w:rsidR="00255798" w:rsidTr="0084378D">
        <w:tc>
          <w:tcPr>
            <w:tcW w:w="1255" w:type="dxa"/>
          </w:tcPr>
          <w:p w:rsidR="00255798" w:rsidRDefault="00E32208" w:rsidP="004E6361">
            <w:r>
              <w:t>02:19</w:t>
            </w:r>
          </w:p>
        </w:tc>
        <w:tc>
          <w:tcPr>
            <w:tcW w:w="1170" w:type="dxa"/>
          </w:tcPr>
          <w:p w:rsidR="00255798" w:rsidRDefault="000A0B64" w:rsidP="004E6361">
            <w:r>
              <w:t>Leon</w:t>
            </w:r>
          </w:p>
        </w:tc>
        <w:tc>
          <w:tcPr>
            <w:tcW w:w="6925" w:type="dxa"/>
          </w:tcPr>
          <w:p w:rsidR="00255798" w:rsidRDefault="000A0B64" w:rsidP="004E6361">
            <w:r>
              <w:t>Yeah, Mr. Jesse. 14-uh, what was it, Sam?</w:t>
            </w:r>
          </w:p>
        </w:tc>
      </w:tr>
      <w:tr w:rsidR="00255798" w:rsidTr="0084378D">
        <w:tc>
          <w:tcPr>
            <w:tcW w:w="1255" w:type="dxa"/>
          </w:tcPr>
          <w:p w:rsidR="00255798" w:rsidRDefault="00E32208" w:rsidP="004E6361">
            <w:r>
              <w:t>02:21</w:t>
            </w:r>
          </w:p>
        </w:tc>
        <w:tc>
          <w:tcPr>
            <w:tcW w:w="1170" w:type="dxa"/>
          </w:tcPr>
          <w:p w:rsidR="00255798" w:rsidRDefault="00255798" w:rsidP="004E6361"/>
        </w:tc>
        <w:tc>
          <w:tcPr>
            <w:tcW w:w="6925" w:type="dxa"/>
          </w:tcPr>
          <w:p w:rsidR="00255798" w:rsidRDefault="000A0B64" w:rsidP="004E6361">
            <w:r>
              <w:t>[music]</w:t>
            </w:r>
          </w:p>
        </w:tc>
      </w:tr>
      <w:tr w:rsidR="00255798" w:rsidTr="0084378D">
        <w:tc>
          <w:tcPr>
            <w:tcW w:w="1255" w:type="dxa"/>
          </w:tcPr>
          <w:p w:rsidR="00255798" w:rsidRDefault="00E32208" w:rsidP="004E6361">
            <w:r>
              <w:t>02:32</w:t>
            </w:r>
          </w:p>
        </w:tc>
        <w:tc>
          <w:tcPr>
            <w:tcW w:w="1170" w:type="dxa"/>
          </w:tcPr>
          <w:p w:rsidR="00255798" w:rsidRDefault="00255798" w:rsidP="004E6361"/>
        </w:tc>
        <w:tc>
          <w:tcPr>
            <w:tcW w:w="6925" w:type="dxa"/>
          </w:tcPr>
          <w:p w:rsidR="00255798" w:rsidRDefault="000A0B64" w:rsidP="004E6361">
            <w:r>
              <w:t>[music fades out, then repeats]</w:t>
            </w:r>
          </w:p>
        </w:tc>
      </w:tr>
      <w:tr w:rsidR="00255798" w:rsidTr="0084378D">
        <w:tc>
          <w:tcPr>
            <w:tcW w:w="1255" w:type="dxa"/>
          </w:tcPr>
          <w:p w:rsidR="00255798" w:rsidRDefault="00E32208" w:rsidP="004E6361">
            <w:r>
              <w:t>02:43</w:t>
            </w:r>
          </w:p>
        </w:tc>
        <w:tc>
          <w:tcPr>
            <w:tcW w:w="1170" w:type="dxa"/>
          </w:tcPr>
          <w:p w:rsidR="00255798" w:rsidRDefault="00850296" w:rsidP="004E6361">
            <w:r>
              <w:t>Jesse</w:t>
            </w:r>
          </w:p>
        </w:tc>
        <w:tc>
          <w:tcPr>
            <w:tcW w:w="6925" w:type="dxa"/>
          </w:tcPr>
          <w:p w:rsidR="00255798" w:rsidRDefault="000A0B64" w:rsidP="004E6361">
            <w:r>
              <w:t xml:space="preserve">If you two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gonna</w:t>
            </w:r>
            <w:proofErr w:type="spellEnd"/>
            <w:r>
              <w:t xml:space="preserve"> be a plus for this here business, would you just join the neutral group, please?</w:t>
            </w:r>
          </w:p>
        </w:tc>
      </w:tr>
      <w:tr w:rsidR="00255798" w:rsidTr="0084378D">
        <w:tc>
          <w:tcPr>
            <w:tcW w:w="1255" w:type="dxa"/>
          </w:tcPr>
          <w:p w:rsidR="00255798" w:rsidRDefault="00E32208" w:rsidP="004E6361">
            <w:r>
              <w:t>02:48</w:t>
            </w:r>
          </w:p>
        </w:tc>
        <w:tc>
          <w:tcPr>
            <w:tcW w:w="1170" w:type="dxa"/>
          </w:tcPr>
          <w:p w:rsidR="00255798" w:rsidRDefault="00850296" w:rsidP="004E6361">
            <w:r>
              <w:t>Sam</w:t>
            </w:r>
          </w:p>
        </w:tc>
        <w:tc>
          <w:tcPr>
            <w:tcW w:w="6925" w:type="dxa"/>
          </w:tcPr>
          <w:p w:rsidR="00255798" w:rsidRDefault="000A0B64" w:rsidP="004E6361">
            <w:r>
              <w:t xml:space="preserve">Now, Jesse, we </w:t>
            </w:r>
            <w:proofErr w:type="gramStart"/>
            <w:r>
              <w:t>was</w:t>
            </w:r>
            <w:proofErr w:type="gramEnd"/>
            <w:r>
              <w:t xml:space="preserve"> just uh-</w:t>
            </w:r>
            <w:r w:rsidR="00E32208">
              <w:t xml:space="preserve"> [overlap]</w:t>
            </w:r>
          </w:p>
        </w:tc>
      </w:tr>
      <w:tr w:rsidR="00255798" w:rsidTr="0084378D">
        <w:tc>
          <w:tcPr>
            <w:tcW w:w="1255" w:type="dxa"/>
          </w:tcPr>
          <w:p w:rsidR="00255798" w:rsidRDefault="00E32208" w:rsidP="004E6361">
            <w:r>
              <w:t>02:50</w:t>
            </w:r>
          </w:p>
        </w:tc>
        <w:tc>
          <w:tcPr>
            <w:tcW w:w="1170" w:type="dxa"/>
          </w:tcPr>
          <w:p w:rsidR="00255798" w:rsidRDefault="00850296" w:rsidP="004E6361">
            <w:r>
              <w:t>Leon</w:t>
            </w:r>
          </w:p>
        </w:tc>
        <w:tc>
          <w:tcPr>
            <w:tcW w:w="6925" w:type="dxa"/>
          </w:tcPr>
          <w:p w:rsidR="00255798" w:rsidRDefault="00E32208" w:rsidP="004E6361">
            <w:r>
              <w:t xml:space="preserve">[overlap] </w:t>
            </w:r>
            <w:r w:rsidR="000A0B64">
              <w:t xml:space="preserve">Will we get new uniforms, Mr. Jesse, </w:t>
            </w:r>
            <w:proofErr w:type="spellStart"/>
            <w:r w:rsidR="000A0B64">
              <w:t>i</w:t>
            </w:r>
            <w:proofErr w:type="spellEnd"/>
            <w:r w:rsidR="000A0B64">
              <w:t>-if we join that group?</w:t>
            </w:r>
            <w:r>
              <w:t xml:space="preserve"> [overlap]</w:t>
            </w:r>
          </w:p>
        </w:tc>
      </w:tr>
      <w:tr w:rsidR="00255798" w:rsidTr="0084378D">
        <w:tc>
          <w:tcPr>
            <w:tcW w:w="1255" w:type="dxa"/>
          </w:tcPr>
          <w:p w:rsidR="00255798" w:rsidRDefault="00E32208" w:rsidP="004E6361">
            <w:r>
              <w:t>02:53</w:t>
            </w:r>
          </w:p>
        </w:tc>
        <w:tc>
          <w:tcPr>
            <w:tcW w:w="1170" w:type="dxa"/>
          </w:tcPr>
          <w:p w:rsidR="00255798" w:rsidRDefault="00850296" w:rsidP="004E6361">
            <w:r>
              <w:t>Jesse</w:t>
            </w:r>
          </w:p>
        </w:tc>
        <w:tc>
          <w:tcPr>
            <w:tcW w:w="6925" w:type="dxa"/>
          </w:tcPr>
          <w:p w:rsidR="00255798" w:rsidRDefault="00E32208" w:rsidP="004E6361">
            <w:r>
              <w:t xml:space="preserve">[overlap] </w:t>
            </w:r>
            <w:r w:rsidR="000A0B64">
              <w:t>No, Leon, but I expect it’s just a matter of time til</w:t>
            </w:r>
            <w:r w:rsidR="00850296">
              <w:t>l</w:t>
            </w:r>
            <w:r w:rsidR="000A0B64">
              <w:t xml:space="preserve"> somebody gives you a uniform, though.</w:t>
            </w:r>
          </w:p>
        </w:tc>
      </w:tr>
      <w:tr w:rsidR="00255798" w:rsidTr="0084378D">
        <w:tc>
          <w:tcPr>
            <w:tcW w:w="1255" w:type="dxa"/>
          </w:tcPr>
          <w:p w:rsidR="00255798" w:rsidRDefault="00495289" w:rsidP="004E6361">
            <w:r>
              <w:t>02:58</w:t>
            </w:r>
          </w:p>
        </w:tc>
        <w:tc>
          <w:tcPr>
            <w:tcW w:w="1170" w:type="dxa"/>
          </w:tcPr>
          <w:p w:rsidR="00255798" w:rsidRDefault="00850296" w:rsidP="004E6361">
            <w:r>
              <w:t>Leon</w:t>
            </w:r>
          </w:p>
        </w:tc>
        <w:tc>
          <w:tcPr>
            <w:tcW w:w="6925" w:type="dxa"/>
          </w:tcPr>
          <w:p w:rsidR="00255798" w:rsidRDefault="00495289" w:rsidP="004E6361">
            <w:r>
              <w:t>W-</w:t>
            </w:r>
            <w:r w:rsidR="000A0B64">
              <w:t>Well</w:t>
            </w:r>
            <w:r w:rsidR="003640F0">
              <w:t>,</w:t>
            </w:r>
            <w:r w:rsidR="000A0B64">
              <w:t xml:space="preserve"> I’m looking forward to-</w:t>
            </w:r>
            <w:r w:rsidR="003640F0">
              <w:t xml:space="preserve"> [overlap]</w:t>
            </w:r>
          </w:p>
        </w:tc>
      </w:tr>
      <w:tr w:rsidR="00255798" w:rsidTr="0084378D">
        <w:tc>
          <w:tcPr>
            <w:tcW w:w="1255" w:type="dxa"/>
          </w:tcPr>
          <w:p w:rsidR="00255798" w:rsidRDefault="00495289" w:rsidP="004E6361">
            <w:r>
              <w:t>03:00</w:t>
            </w:r>
          </w:p>
        </w:tc>
        <w:tc>
          <w:tcPr>
            <w:tcW w:w="1170" w:type="dxa"/>
          </w:tcPr>
          <w:p w:rsidR="00255798" w:rsidRDefault="00850296" w:rsidP="004E6361">
            <w:r>
              <w:t>Sam</w:t>
            </w:r>
          </w:p>
        </w:tc>
        <w:tc>
          <w:tcPr>
            <w:tcW w:w="6925" w:type="dxa"/>
          </w:tcPr>
          <w:p w:rsidR="00255798" w:rsidRDefault="000A0B64" w:rsidP="004E6361">
            <w:r>
              <w:t>Leon, Jesse</w:t>
            </w:r>
            <w:r w:rsidR="003640F0">
              <w:t>’</w:t>
            </w:r>
            <w:r w:rsidR="00850296">
              <w:t xml:space="preserve">s making light of us again. It’s them college courses he’s been taking. I’m </w:t>
            </w:r>
            <w:proofErr w:type="spellStart"/>
            <w:r w:rsidR="00850296">
              <w:t>headin</w:t>
            </w:r>
            <w:proofErr w:type="spellEnd"/>
            <w:r w:rsidR="00850296">
              <w:t xml:space="preserve">’ straight for that library when I get off work. I’m </w:t>
            </w:r>
            <w:proofErr w:type="spellStart"/>
            <w:r w:rsidR="00850296">
              <w:t>gon</w:t>
            </w:r>
            <w:r w:rsidR="003640F0">
              <w:t>na</w:t>
            </w:r>
            <w:proofErr w:type="spellEnd"/>
            <w:r w:rsidR="00850296">
              <w:t xml:space="preserve"> play this game </w:t>
            </w:r>
            <w:r w:rsidR="003640F0">
              <w:t>with that librarian,</w:t>
            </w:r>
            <w:r w:rsidR="00850296">
              <w:t xml:space="preserve"> and I’m gon</w:t>
            </w:r>
            <w:r w:rsidR="003640F0">
              <w:t>na</w:t>
            </w:r>
            <w:bookmarkStart w:id="0" w:name="_GoBack"/>
            <w:bookmarkEnd w:id="0"/>
            <w:r w:rsidR="00850296">
              <w:t xml:space="preserve"> get in a game </w:t>
            </w:r>
            <w:r w:rsidR="00495289">
              <w:t>I can</w:t>
            </w:r>
            <w:r w:rsidR="00850296">
              <w:t xml:space="preserve"> win.</w:t>
            </w:r>
            <w:r w:rsidR="009E0AF0">
              <w:t xml:space="preserve"> I-</w:t>
            </w:r>
            <w:r w:rsidR="00850296">
              <w:t>I’m gone tell her this break.</w:t>
            </w:r>
          </w:p>
        </w:tc>
      </w:tr>
      <w:tr w:rsidR="00255798" w:rsidTr="0084378D">
        <w:tc>
          <w:tcPr>
            <w:tcW w:w="1255" w:type="dxa"/>
          </w:tcPr>
          <w:p w:rsidR="00255798" w:rsidRPr="0084378D" w:rsidRDefault="00495289" w:rsidP="0084378D">
            <w:r>
              <w:t>03:14</w:t>
            </w:r>
          </w:p>
        </w:tc>
        <w:tc>
          <w:tcPr>
            <w:tcW w:w="1170" w:type="dxa"/>
          </w:tcPr>
          <w:p w:rsidR="00255798" w:rsidRDefault="00255798" w:rsidP="004E6361"/>
        </w:tc>
        <w:tc>
          <w:tcPr>
            <w:tcW w:w="6925" w:type="dxa"/>
          </w:tcPr>
          <w:p w:rsidR="00255798" w:rsidRDefault="00850296" w:rsidP="004E6361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A0B64"/>
    <w:rsid w:val="000B53AF"/>
    <w:rsid w:val="001B63F5"/>
    <w:rsid w:val="002507CC"/>
    <w:rsid w:val="00255798"/>
    <w:rsid w:val="003640F0"/>
    <w:rsid w:val="00433DF0"/>
    <w:rsid w:val="00495289"/>
    <w:rsid w:val="004A09C1"/>
    <w:rsid w:val="004E6361"/>
    <w:rsid w:val="0070550F"/>
    <w:rsid w:val="007323BE"/>
    <w:rsid w:val="0084378D"/>
    <w:rsid w:val="00850296"/>
    <w:rsid w:val="0089060E"/>
    <w:rsid w:val="009E0AF0"/>
    <w:rsid w:val="00C25B41"/>
    <w:rsid w:val="00C73609"/>
    <w:rsid w:val="00C83B92"/>
    <w:rsid w:val="00E32208"/>
    <w:rsid w:val="00F15AB9"/>
    <w:rsid w:val="00F62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275CF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8</Words>
  <Characters>267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20T01:45:00Z</dcterms:created>
  <dcterms:modified xsi:type="dcterms:W3CDTF">2022-09-20T01:45:00Z</dcterms:modified>
</cp:coreProperties>
</file>